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77F4AF" w14:textId="6A185D53" w:rsidR="007E0C5F" w:rsidRPr="007E0C5F" w:rsidRDefault="00C831C4" w:rsidP="007E0C5F">
      <w:pPr>
        <w:rPr>
          <w:b/>
          <w:bCs/>
          <w:color w:val="FF0000"/>
          <w:sz w:val="24"/>
          <w:szCs w:val="28"/>
        </w:rPr>
      </w:pPr>
      <w:r>
        <w:rPr>
          <w:rFonts w:hint="eastAsia"/>
          <w:b/>
          <w:bCs/>
          <w:color w:val="FF0000"/>
          <w:sz w:val="24"/>
          <w:szCs w:val="28"/>
        </w:rPr>
        <w:t>第十一章</w:t>
      </w:r>
      <w:r w:rsidR="007E0C5F" w:rsidRPr="007E0C5F">
        <w:rPr>
          <w:rFonts w:hint="eastAsia"/>
          <w:b/>
          <w:bCs/>
          <w:color w:val="FF0000"/>
          <w:sz w:val="24"/>
          <w:szCs w:val="28"/>
        </w:rPr>
        <w:t>作业：P254：2、4、5</w:t>
      </w:r>
    </w:p>
    <w:p w14:paraId="4BF89F38" w14:textId="3D54A35E" w:rsidR="00B43251" w:rsidRDefault="007E0C5F" w:rsidP="00B43251">
      <w:r w:rsidRPr="007E0C5F">
        <w:rPr>
          <w:noProof/>
        </w:rPr>
        <w:drawing>
          <wp:anchor distT="0" distB="0" distL="114300" distR="114300" simplePos="0" relativeHeight="251660288" behindDoc="0" locked="0" layoutInCell="1" allowOverlap="1" wp14:anchorId="7886D99E" wp14:editId="723106FA">
            <wp:simplePos x="0" y="0"/>
            <wp:positionH relativeFrom="column">
              <wp:posOffset>399554</wp:posOffset>
            </wp:positionH>
            <wp:positionV relativeFrom="paragraph">
              <wp:posOffset>1325</wp:posOffset>
            </wp:positionV>
            <wp:extent cx="3485678" cy="482311"/>
            <wp:effectExtent l="0" t="0" r="635" b="0"/>
            <wp:wrapNone/>
            <wp:docPr id="86020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39E3C322-F0ED-C5AC-3671-DBEDAEE387B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020" name="Picture 2">
                      <a:extLst>
                        <a:ext uri="{FF2B5EF4-FFF2-40B4-BE49-F238E27FC236}">
                          <a16:creationId xmlns:a16="http://schemas.microsoft.com/office/drawing/2014/main" id="{39E3C322-F0ED-C5AC-3671-DBEDAEE387BB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1222" cy="4858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E0C5F">
        <w:rPr>
          <w:noProof/>
        </w:rPr>
        <w:drawing>
          <wp:anchor distT="0" distB="0" distL="114300" distR="114300" simplePos="0" relativeHeight="251661312" behindDoc="0" locked="0" layoutInCell="1" allowOverlap="1" wp14:anchorId="7F348B62" wp14:editId="5DE5ABC4">
            <wp:simplePos x="0" y="0"/>
            <wp:positionH relativeFrom="column">
              <wp:posOffset>479066</wp:posOffset>
            </wp:positionH>
            <wp:positionV relativeFrom="paragraph">
              <wp:posOffset>557917</wp:posOffset>
            </wp:positionV>
            <wp:extent cx="1614115" cy="431213"/>
            <wp:effectExtent l="0" t="0" r="5715" b="6985"/>
            <wp:wrapNone/>
            <wp:docPr id="86021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21D8A833-0EB8-CF31-8407-14BFA069683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021" name="Picture 4">
                      <a:extLst>
                        <a:ext uri="{FF2B5EF4-FFF2-40B4-BE49-F238E27FC236}">
                          <a16:creationId xmlns:a16="http://schemas.microsoft.com/office/drawing/2014/main" id="{21D8A833-0EB8-CF31-8407-14BFA0696837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9370" cy="4352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1E5D65C" w14:textId="69BC68A3" w:rsidR="00625C13" w:rsidRDefault="00625C13" w:rsidP="00B43251"/>
    <w:p w14:paraId="2BB79F5F" w14:textId="7C072F92" w:rsidR="00625C13" w:rsidRDefault="00625C13" w:rsidP="00B43251"/>
    <w:p w14:paraId="35D694CA" w14:textId="0416DECE" w:rsidR="005928B3" w:rsidRDefault="005928B3" w:rsidP="00B43251"/>
    <w:p w14:paraId="7C6E3B01" w14:textId="13E06AE7" w:rsidR="005928B3" w:rsidRDefault="00C831C4" w:rsidP="00B43251">
      <w:r w:rsidRPr="007E0C5F">
        <w:rPr>
          <w:noProof/>
        </w:rPr>
        <w:drawing>
          <wp:anchor distT="0" distB="0" distL="114300" distR="114300" simplePos="0" relativeHeight="251659264" behindDoc="0" locked="0" layoutInCell="1" allowOverlap="1" wp14:anchorId="7703C93F" wp14:editId="7EC1806F">
            <wp:simplePos x="0" y="0"/>
            <wp:positionH relativeFrom="column">
              <wp:posOffset>1905</wp:posOffset>
            </wp:positionH>
            <wp:positionV relativeFrom="paragraph">
              <wp:posOffset>266065</wp:posOffset>
            </wp:positionV>
            <wp:extent cx="6005195" cy="2515235"/>
            <wp:effectExtent l="0" t="0" r="0" b="0"/>
            <wp:wrapTopAndBottom/>
            <wp:docPr id="86019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78FE5F7B-E2B2-997C-9508-8F7647C0653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019" name="Picture 2">
                      <a:extLst>
                        <a:ext uri="{FF2B5EF4-FFF2-40B4-BE49-F238E27FC236}">
                          <a16:creationId xmlns:a16="http://schemas.microsoft.com/office/drawing/2014/main" id="{78FE5F7B-E2B2-997C-9508-8F7647C0653D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5195" cy="2515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D88B7E6" w14:textId="69959AE5" w:rsidR="005928B3" w:rsidRPr="00B43251" w:rsidRDefault="005928B3" w:rsidP="00B43251"/>
    <w:p w14:paraId="533D68C5" w14:textId="31927A72" w:rsidR="00C831C4" w:rsidRPr="00C831C4" w:rsidRDefault="00C831C4" w:rsidP="00C831C4">
      <w:pPr>
        <w:rPr>
          <w:b/>
          <w:bCs/>
          <w:color w:val="FF0000"/>
          <w:sz w:val="24"/>
          <w:szCs w:val="28"/>
        </w:rPr>
      </w:pPr>
      <w:r w:rsidRPr="00C831C4">
        <w:rPr>
          <w:rFonts w:hint="eastAsia"/>
          <w:b/>
          <w:bCs/>
          <w:color w:val="FF0000"/>
          <w:sz w:val="24"/>
          <w:szCs w:val="28"/>
        </w:rPr>
        <w:t>第十二章作业：</w:t>
      </w:r>
      <w:r w:rsidRPr="00C831C4">
        <w:rPr>
          <w:b/>
          <w:bCs/>
          <w:color w:val="FF0000"/>
          <w:sz w:val="24"/>
          <w:szCs w:val="28"/>
        </w:rPr>
        <w:t>p</w:t>
      </w:r>
      <w:r w:rsidR="00EC2CE6">
        <w:rPr>
          <w:b/>
          <w:bCs/>
          <w:color w:val="FF0000"/>
          <w:sz w:val="24"/>
          <w:szCs w:val="28"/>
        </w:rPr>
        <w:t>264</w:t>
      </w:r>
      <w:r w:rsidRPr="00C831C4">
        <w:rPr>
          <w:rFonts w:hint="eastAsia"/>
          <w:b/>
          <w:bCs/>
          <w:color w:val="FF0000"/>
          <w:sz w:val="24"/>
          <w:szCs w:val="28"/>
        </w:rPr>
        <w:t>页</w:t>
      </w:r>
      <w:r w:rsidRPr="00C831C4">
        <w:rPr>
          <w:b/>
          <w:bCs/>
          <w:color w:val="FF0000"/>
          <w:sz w:val="24"/>
          <w:szCs w:val="28"/>
        </w:rPr>
        <w:t>1,   2,   6</w:t>
      </w:r>
      <w:r w:rsidRPr="00C831C4">
        <w:rPr>
          <w:rFonts w:hint="eastAsia"/>
          <w:b/>
          <w:bCs/>
          <w:color w:val="FF0000"/>
          <w:sz w:val="24"/>
          <w:szCs w:val="28"/>
        </w:rPr>
        <w:t>（“试证明之”不需要证明）</w:t>
      </w:r>
    </w:p>
    <w:p w14:paraId="64ECDC9B" w14:textId="169B3A3E" w:rsidR="00C831C4" w:rsidRDefault="00C831C4" w:rsidP="00B43251">
      <w:r w:rsidRPr="00C831C4">
        <w:rPr>
          <w:noProof/>
        </w:rPr>
        <w:drawing>
          <wp:inline distT="0" distB="0" distL="0" distR="0" wp14:anchorId="7E45A21B" wp14:editId="6DB01C27">
            <wp:extent cx="3633254" cy="4031312"/>
            <wp:effectExtent l="0" t="0" r="5715" b="7620"/>
            <wp:docPr id="79875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268ED5A8-EDD3-6613-D0F3-D714F90E9C8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875" name="Picture 5">
                      <a:extLst>
                        <a:ext uri="{FF2B5EF4-FFF2-40B4-BE49-F238E27FC236}">
                          <a16:creationId xmlns:a16="http://schemas.microsoft.com/office/drawing/2014/main" id="{268ED5A8-EDD3-6613-D0F3-D714F90E9C85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4277" cy="40435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160E33" w14:textId="552BA4C6" w:rsidR="001C210D" w:rsidRPr="001C210D" w:rsidRDefault="001C210D" w:rsidP="00B43251">
      <w:pPr>
        <w:rPr>
          <w:sz w:val="24"/>
          <w:szCs w:val="28"/>
        </w:rPr>
      </w:pPr>
    </w:p>
    <w:p w14:paraId="014D5C8C" w14:textId="77777777" w:rsidR="00381BA2" w:rsidRPr="00381BA2" w:rsidRDefault="00DE31A7" w:rsidP="001C210D">
      <w:pPr>
        <w:rPr>
          <w:b/>
          <w:bCs/>
          <w:color w:val="FF0000"/>
          <w:sz w:val="24"/>
          <w:szCs w:val="28"/>
        </w:rPr>
      </w:pPr>
      <w:r w:rsidRPr="00381BA2">
        <w:rPr>
          <w:rFonts w:hint="eastAsia"/>
          <w:b/>
          <w:bCs/>
          <w:color w:val="FF0000"/>
          <w:sz w:val="24"/>
          <w:szCs w:val="28"/>
        </w:rPr>
        <w:t>补充题：</w:t>
      </w:r>
    </w:p>
    <w:p w14:paraId="05E680A7" w14:textId="3C075B7B" w:rsidR="001C210D" w:rsidRPr="001C210D" w:rsidRDefault="001C210D" w:rsidP="00381BA2">
      <w:pPr>
        <w:ind w:firstLine="420"/>
        <w:rPr>
          <w:sz w:val="24"/>
          <w:szCs w:val="28"/>
        </w:rPr>
      </w:pPr>
      <w:r w:rsidRPr="001C210D">
        <w:rPr>
          <w:rFonts w:hint="eastAsia"/>
          <w:b/>
          <w:bCs/>
          <w:sz w:val="24"/>
          <w:szCs w:val="28"/>
        </w:rPr>
        <w:t>有文法</w:t>
      </w:r>
      <w:r w:rsidRPr="001C210D">
        <w:rPr>
          <w:b/>
          <w:bCs/>
          <w:sz w:val="24"/>
          <w:szCs w:val="28"/>
        </w:rPr>
        <w:t>G [ S ]</w:t>
      </w:r>
    </w:p>
    <w:p w14:paraId="76E24382" w14:textId="77777777" w:rsidR="001C210D" w:rsidRPr="001C210D" w:rsidRDefault="001C210D" w:rsidP="001C210D">
      <w:pPr>
        <w:rPr>
          <w:sz w:val="24"/>
          <w:szCs w:val="28"/>
        </w:rPr>
      </w:pPr>
      <w:r w:rsidRPr="001C210D">
        <w:rPr>
          <w:b/>
          <w:bCs/>
          <w:sz w:val="24"/>
          <w:szCs w:val="28"/>
        </w:rPr>
        <w:tab/>
      </w:r>
      <w:r w:rsidRPr="001C210D">
        <w:rPr>
          <w:b/>
          <w:bCs/>
          <w:sz w:val="24"/>
          <w:szCs w:val="28"/>
        </w:rPr>
        <w:tab/>
      </w:r>
      <w:proofErr w:type="gramStart"/>
      <w:r w:rsidRPr="001C210D">
        <w:rPr>
          <w:b/>
          <w:bCs/>
          <w:sz w:val="24"/>
          <w:szCs w:val="28"/>
        </w:rPr>
        <w:t>S ::=</w:t>
      </w:r>
      <w:proofErr w:type="gramEnd"/>
      <w:r w:rsidRPr="001C210D">
        <w:rPr>
          <w:b/>
          <w:bCs/>
          <w:sz w:val="24"/>
          <w:szCs w:val="28"/>
        </w:rPr>
        <w:t xml:space="preserve"> i C t S </w:t>
      </w:r>
      <w:proofErr w:type="spellStart"/>
      <w:r w:rsidRPr="001C210D">
        <w:rPr>
          <w:b/>
          <w:bCs/>
          <w:sz w:val="24"/>
          <w:szCs w:val="28"/>
        </w:rPr>
        <w:t>S</w:t>
      </w:r>
      <w:proofErr w:type="spellEnd"/>
      <w:r w:rsidRPr="001C210D">
        <w:rPr>
          <w:b/>
          <w:bCs/>
          <w:sz w:val="24"/>
          <w:szCs w:val="28"/>
        </w:rPr>
        <w:t>' | a</w:t>
      </w:r>
    </w:p>
    <w:p w14:paraId="6144BEF2" w14:textId="77777777" w:rsidR="001C210D" w:rsidRPr="001C210D" w:rsidRDefault="001C210D" w:rsidP="001C210D">
      <w:pPr>
        <w:rPr>
          <w:sz w:val="24"/>
          <w:szCs w:val="28"/>
        </w:rPr>
      </w:pPr>
      <w:r w:rsidRPr="001C210D">
        <w:rPr>
          <w:b/>
          <w:bCs/>
          <w:sz w:val="24"/>
          <w:szCs w:val="28"/>
        </w:rPr>
        <w:tab/>
      </w:r>
      <w:r w:rsidRPr="001C210D">
        <w:rPr>
          <w:b/>
          <w:bCs/>
          <w:sz w:val="24"/>
          <w:szCs w:val="28"/>
        </w:rPr>
        <w:tab/>
        <w:t>S</w:t>
      </w:r>
      <w:proofErr w:type="gramStart"/>
      <w:r w:rsidRPr="001C210D">
        <w:rPr>
          <w:b/>
          <w:bCs/>
          <w:sz w:val="24"/>
          <w:szCs w:val="28"/>
        </w:rPr>
        <w:t>'::</w:t>
      </w:r>
      <w:proofErr w:type="gramEnd"/>
      <w:r w:rsidRPr="001C210D">
        <w:rPr>
          <w:b/>
          <w:bCs/>
          <w:sz w:val="24"/>
          <w:szCs w:val="28"/>
        </w:rPr>
        <w:t>= e S |ε</w:t>
      </w:r>
    </w:p>
    <w:p w14:paraId="255E3956" w14:textId="77777777" w:rsidR="001C210D" w:rsidRPr="001C210D" w:rsidRDefault="001C210D" w:rsidP="001C210D">
      <w:pPr>
        <w:rPr>
          <w:sz w:val="24"/>
          <w:szCs w:val="28"/>
        </w:rPr>
      </w:pPr>
      <w:r w:rsidRPr="001C210D">
        <w:rPr>
          <w:b/>
          <w:bCs/>
          <w:sz w:val="24"/>
          <w:szCs w:val="28"/>
        </w:rPr>
        <w:tab/>
      </w:r>
      <w:r w:rsidRPr="001C210D">
        <w:rPr>
          <w:b/>
          <w:bCs/>
          <w:sz w:val="24"/>
          <w:szCs w:val="28"/>
        </w:rPr>
        <w:tab/>
      </w:r>
      <w:proofErr w:type="gramStart"/>
      <w:r w:rsidRPr="001C210D">
        <w:rPr>
          <w:b/>
          <w:bCs/>
          <w:sz w:val="24"/>
          <w:szCs w:val="28"/>
        </w:rPr>
        <w:t>C ::=</w:t>
      </w:r>
      <w:proofErr w:type="gramEnd"/>
      <w:r w:rsidRPr="001C210D">
        <w:rPr>
          <w:b/>
          <w:bCs/>
          <w:sz w:val="24"/>
          <w:szCs w:val="28"/>
        </w:rPr>
        <w:t xml:space="preserve"> b</w:t>
      </w:r>
    </w:p>
    <w:p w14:paraId="2ACA4F8A" w14:textId="77777777" w:rsidR="001C210D" w:rsidRPr="001C210D" w:rsidRDefault="001C210D" w:rsidP="001C210D">
      <w:pPr>
        <w:rPr>
          <w:sz w:val="24"/>
          <w:szCs w:val="28"/>
        </w:rPr>
      </w:pPr>
      <w:r w:rsidRPr="001C210D">
        <w:rPr>
          <w:b/>
          <w:bCs/>
          <w:sz w:val="24"/>
          <w:szCs w:val="28"/>
        </w:rPr>
        <w:t xml:space="preserve">  (1) </w:t>
      </w:r>
      <w:r w:rsidRPr="001C210D">
        <w:rPr>
          <w:rFonts w:hint="eastAsia"/>
          <w:b/>
          <w:bCs/>
          <w:sz w:val="24"/>
          <w:szCs w:val="28"/>
        </w:rPr>
        <w:t>证明该文法是二义性文法。</w:t>
      </w:r>
    </w:p>
    <w:p w14:paraId="2E5A3CEC" w14:textId="77777777" w:rsidR="001C210D" w:rsidRPr="001C210D" w:rsidRDefault="001C210D" w:rsidP="001C210D">
      <w:pPr>
        <w:rPr>
          <w:sz w:val="24"/>
          <w:szCs w:val="28"/>
        </w:rPr>
      </w:pPr>
      <w:r w:rsidRPr="001C210D">
        <w:rPr>
          <w:b/>
          <w:bCs/>
          <w:sz w:val="24"/>
          <w:szCs w:val="28"/>
        </w:rPr>
        <w:t xml:space="preserve">  (2) </w:t>
      </w:r>
      <w:r w:rsidRPr="001C210D">
        <w:rPr>
          <w:rFonts w:hint="eastAsia"/>
          <w:b/>
          <w:bCs/>
          <w:sz w:val="24"/>
          <w:szCs w:val="28"/>
        </w:rPr>
        <w:t>求</w:t>
      </w:r>
      <w:r w:rsidRPr="001C210D">
        <w:rPr>
          <w:b/>
          <w:bCs/>
          <w:sz w:val="24"/>
          <w:szCs w:val="28"/>
        </w:rPr>
        <w:t>FIRST</w:t>
      </w:r>
      <w:r w:rsidRPr="001C210D">
        <w:rPr>
          <w:rFonts w:hint="eastAsia"/>
          <w:b/>
          <w:bCs/>
          <w:sz w:val="24"/>
          <w:szCs w:val="28"/>
        </w:rPr>
        <w:t>集和</w:t>
      </w:r>
      <w:r w:rsidRPr="001C210D">
        <w:rPr>
          <w:b/>
          <w:bCs/>
          <w:sz w:val="24"/>
          <w:szCs w:val="28"/>
        </w:rPr>
        <w:t>FOLLOW</w:t>
      </w:r>
      <w:r w:rsidRPr="001C210D">
        <w:rPr>
          <w:rFonts w:hint="eastAsia"/>
          <w:b/>
          <w:bCs/>
          <w:sz w:val="24"/>
          <w:szCs w:val="28"/>
        </w:rPr>
        <w:t>集</w:t>
      </w:r>
    </w:p>
    <w:p w14:paraId="56DFF0C4" w14:textId="77777777" w:rsidR="001C210D" w:rsidRPr="001C210D" w:rsidRDefault="001C210D" w:rsidP="001C210D">
      <w:pPr>
        <w:rPr>
          <w:sz w:val="24"/>
          <w:szCs w:val="28"/>
        </w:rPr>
      </w:pPr>
      <w:r w:rsidRPr="001C210D">
        <w:rPr>
          <w:b/>
          <w:bCs/>
          <w:sz w:val="24"/>
          <w:szCs w:val="28"/>
        </w:rPr>
        <w:t xml:space="preserve">  (3) </w:t>
      </w:r>
      <w:r w:rsidRPr="001C210D">
        <w:rPr>
          <w:rFonts w:hint="eastAsia"/>
          <w:b/>
          <w:bCs/>
          <w:sz w:val="24"/>
          <w:szCs w:val="28"/>
        </w:rPr>
        <w:t>构造</w:t>
      </w:r>
      <w:r w:rsidRPr="001C210D">
        <w:rPr>
          <w:b/>
          <w:bCs/>
          <w:sz w:val="24"/>
          <w:szCs w:val="28"/>
        </w:rPr>
        <w:t>LL</w:t>
      </w:r>
      <w:r w:rsidRPr="001C210D">
        <w:rPr>
          <w:rFonts w:hint="eastAsia"/>
          <w:b/>
          <w:bCs/>
          <w:sz w:val="24"/>
          <w:szCs w:val="28"/>
        </w:rPr>
        <w:t>分析表，证明该文法是非</w:t>
      </w:r>
      <w:r w:rsidRPr="001C210D">
        <w:rPr>
          <w:b/>
          <w:bCs/>
          <w:sz w:val="24"/>
          <w:szCs w:val="28"/>
        </w:rPr>
        <w:t>LL(1)</w:t>
      </w:r>
      <w:r w:rsidRPr="001C210D">
        <w:rPr>
          <w:rFonts w:hint="eastAsia"/>
          <w:b/>
          <w:bCs/>
          <w:sz w:val="24"/>
          <w:szCs w:val="28"/>
        </w:rPr>
        <w:t>文法。</w:t>
      </w:r>
    </w:p>
    <w:p w14:paraId="065D2F80" w14:textId="77777777" w:rsidR="001C210D" w:rsidRPr="001C210D" w:rsidRDefault="001C210D" w:rsidP="00B43251"/>
    <w:sectPr w:rsidR="001C210D" w:rsidRPr="001C210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E90283" w14:textId="77777777" w:rsidR="00620D71" w:rsidRDefault="00620D71" w:rsidP="00A66263">
      <w:r>
        <w:separator/>
      </w:r>
    </w:p>
  </w:endnote>
  <w:endnote w:type="continuationSeparator" w:id="0">
    <w:p w14:paraId="0C6DC799" w14:textId="77777777" w:rsidR="00620D71" w:rsidRDefault="00620D71" w:rsidP="00A662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C72D8B" w14:textId="77777777" w:rsidR="00620D71" w:rsidRDefault="00620D71" w:rsidP="00A66263">
      <w:r>
        <w:separator/>
      </w:r>
    </w:p>
  </w:footnote>
  <w:footnote w:type="continuationSeparator" w:id="0">
    <w:p w14:paraId="5CE4DE7D" w14:textId="77777777" w:rsidR="00620D71" w:rsidRDefault="00620D71" w:rsidP="00A6626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1B284B"/>
    <w:multiLevelType w:val="hybridMultilevel"/>
    <w:tmpl w:val="1BD4E066"/>
    <w:lvl w:ilvl="0" w:tplc="6A42E49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宋体" w:hAnsi="宋体" w:hint="default"/>
      </w:rPr>
    </w:lvl>
    <w:lvl w:ilvl="1" w:tplc="4BE273E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282A596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6D2A5C2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B7F2555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EFE6F70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42F292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829035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ACDABA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1" w15:restartNumberingAfterBreak="0">
    <w:nsid w:val="2BE36BDC"/>
    <w:multiLevelType w:val="hybridMultilevel"/>
    <w:tmpl w:val="4128FADA"/>
    <w:lvl w:ilvl="0" w:tplc="19C4F3A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宋体" w:hAnsi="宋体" w:hint="default"/>
      </w:rPr>
    </w:lvl>
    <w:lvl w:ilvl="1" w:tplc="B18CBCA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AAD437A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3822F1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7F0EBB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6B26014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F5BE01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5B0C6A3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CD46B5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2" w15:restartNumberingAfterBreak="0">
    <w:nsid w:val="56012E5C"/>
    <w:multiLevelType w:val="hybridMultilevel"/>
    <w:tmpl w:val="8D02FE92"/>
    <w:lvl w:ilvl="0" w:tplc="D55CE54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宋体" w:hAnsi="宋体" w:hint="default"/>
      </w:rPr>
    </w:lvl>
    <w:lvl w:ilvl="1" w:tplc="1556FF9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4B02D99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181C5F7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6DF83B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8A8EE1A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4054259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CFEE6D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D0B4237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3" w15:restartNumberingAfterBreak="0">
    <w:nsid w:val="5F6A2686"/>
    <w:multiLevelType w:val="hybridMultilevel"/>
    <w:tmpl w:val="22321B28"/>
    <w:lvl w:ilvl="0" w:tplc="1D92B43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97CADA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58223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C04168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3DAEA0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865B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95250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0A029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AEAAD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6DD37E1B"/>
    <w:multiLevelType w:val="hybridMultilevel"/>
    <w:tmpl w:val="B22E19C6"/>
    <w:lvl w:ilvl="0" w:tplc="80EA02A4">
      <w:start w:val="1"/>
      <w:numFmt w:val="japaneseCounting"/>
      <w:lvlText w:val="%1、"/>
      <w:lvlJc w:val="left"/>
      <w:pPr>
        <w:ind w:left="420" w:hanging="42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964582230">
    <w:abstractNumId w:val="3"/>
  </w:num>
  <w:num w:numId="2" w16cid:durableId="1969772107">
    <w:abstractNumId w:val="4"/>
  </w:num>
  <w:num w:numId="3" w16cid:durableId="1772966157">
    <w:abstractNumId w:val="2"/>
  </w:num>
  <w:num w:numId="4" w16cid:durableId="1917594634">
    <w:abstractNumId w:val="0"/>
  </w:num>
  <w:num w:numId="5" w16cid:durableId="191261785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xtzA3tzC1MDAzsDRV0lEKTi0uzszPAykwNK4FAFD/0TktAAAA"/>
  </w:docVars>
  <w:rsids>
    <w:rsidRoot w:val="0038100F"/>
    <w:rsid w:val="00003AA9"/>
    <w:rsid w:val="001754B3"/>
    <w:rsid w:val="001C210D"/>
    <w:rsid w:val="001F13C5"/>
    <w:rsid w:val="00214AEB"/>
    <w:rsid w:val="002156A1"/>
    <w:rsid w:val="002B2BD1"/>
    <w:rsid w:val="002B7833"/>
    <w:rsid w:val="002C11EB"/>
    <w:rsid w:val="002C6C26"/>
    <w:rsid w:val="003344E9"/>
    <w:rsid w:val="0038100F"/>
    <w:rsid w:val="00381BA2"/>
    <w:rsid w:val="003A2824"/>
    <w:rsid w:val="003A41AB"/>
    <w:rsid w:val="003D2E37"/>
    <w:rsid w:val="00423BEC"/>
    <w:rsid w:val="00452958"/>
    <w:rsid w:val="0051126B"/>
    <w:rsid w:val="005928B3"/>
    <w:rsid w:val="005C78D4"/>
    <w:rsid w:val="00620D71"/>
    <w:rsid w:val="00625C13"/>
    <w:rsid w:val="00651714"/>
    <w:rsid w:val="006B2F93"/>
    <w:rsid w:val="00786E65"/>
    <w:rsid w:val="007E0C5F"/>
    <w:rsid w:val="00870D80"/>
    <w:rsid w:val="00884963"/>
    <w:rsid w:val="008A6975"/>
    <w:rsid w:val="008D0C39"/>
    <w:rsid w:val="009C51FC"/>
    <w:rsid w:val="00A058AF"/>
    <w:rsid w:val="00A5271C"/>
    <w:rsid w:val="00A61DAB"/>
    <w:rsid w:val="00A66263"/>
    <w:rsid w:val="00A85082"/>
    <w:rsid w:val="00B43251"/>
    <w:rsid w:val="00B82C3E"/>
    <w:rsid w:val="00B96067"/>
    <w:rsid w:val="00BC7C2F"/>
    <w:rsid w:val="00C254EB"/>
    <w:rsid w:val="00C56AAA"/>
    <w:rsid w:val="00C831C4"/>
    <w:rsid w:val="00CB1767"/>
    <w:rsid w:val="00D03205"/>
    <w:rsid w:val="00D2258E"/>
    <w:rsid w:val="00D50061"/>
    <w:rsid w:val="00DE31A7"/>
    <w:rsid w:val="00E013C8"/>
    <w:rsid w:val="00E84730"/>
    <w:rsid w:val="00EC2CE6"/>
    <w:rsid w:val="00F101AC"/>
    <w:rsid w:val="00F2085D"/>
    <w:rsid w:val="00F52812"/>
    <w:rsid w:val="00FA14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2B1C5F"/>
  <w15:chartTrackingRefBased/>
  <w15:docId w15:val="{7080F1D2-AFC7-411B-9FF3-6DB1412B9E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03AA9"/>
    <w:pPr>
      <w:ind w:firstLineChars="200" w:firstLine="420"/>
    </w:pPr>
  </w:style>
  <w:style w:type="paragraph" w:styleId="NormalWeb">
    <w:name w:val="Normal (Web)"/>
    <w:basedOn w:val="Normal"/>
    <w:uiPriority w:val="99"/>
    <w:semiHidden/>
    <w:unhideWhenUsed/>
    <w:rsid w:val="00003AA9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6626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A66263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A6626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A6626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880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0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74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1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17191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29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4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35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07804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684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0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14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09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5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3130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87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1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87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5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062584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74208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20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47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35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30</Words>
  <Characters>173</Characters>
  <Application>Microsoft Office Word</Application>
  <DocSecurity>0</DocSecurity>
  <Lines>1</Lines>
  <Paragraphs>1</Paragraphs>
  <ScaleCrop>false</ScaleCrop>
  <Company/>
  <LinksUpToDate>false</LinksUpToDate>
  <CharactersWithSpaces>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g</dc:creator>
  <cp:keywords/>
  <dc:description/>
  <cp:lastModifiedBy>Ning</cp:lastModifiedBy>
  <cp:revision>48</cp:revision>
  <dcterms:created xsi:type="dcterms:W3CDTF">2022-09-01T04:06:00Z</dcterms:created>
  <dcterms:modified xsi:type="dcterms:W3CDTF">2022-11-06T01:28:00Z</dcterms:modified>
</cp:coreProperties>
</file>